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oftware Engineer position at your esteemed organization in Pakistan Islamabad. As a passionate and skilled software engineer with a strong foundation in programming, system design, and problem-solving, I am eager to contribute my expertise to drive innovation and technical excellence within your team. Islamabad, being the heart of Pakistan’s technological advancements, offers a dynamic environment where creativity meets opportunity—and I am excited about the possibility of joining your organization as a Software Engineer in this vibrant city.</w:t>
      </w:r>
    </w:p>
    <w:p>
      <w:pPr>
        <w:pStyle w:val="BodyText"/>
      </w:pPr>
      <w:r>
        <w:t xml:space="preserve">With [X years] of experience in software development, I have cultivated a deep understanding of both front-end and back-end technologies, along with a commitment to delivering scalable and user-centric solutions. My journey as a Software Engineer has been defined by my ability to translate complex requirements into efficient code, collaborate effectively with cross-functional teams, and stay updated with the latest industry trends. Whether it’s developing web applications, optimizing database systems, or integrating cutting-edge tools like AI and machine learning, I thrive in environments that challenge me to grow and innovate.</w:t>
      </w:r>
    </w:p>
    <w:bookmarkStart w:id="20" w:name="technical-expertise"/>
    <w:p>
      <w:pPr>
        <w:pStyle w:val="Heading2"/>
      </w:pPr>
      <w:r>
        <w:t xml:space="preserve">Technical Expertise</w:t>
      </w:r>
    </w:p>
    <w:p>
      <w:pPr>
        <w:pStyle w:val="FirstParagraph"/>
      </w:pPr>
      <w:r>
        <w:t xml:space="preserve">My technical proficiency spans a wide array of programming languages, including Python, Java, JavaScript (Node.js), and C#. I am well-versed in frameworks such as React.js for front-end development and Django or Spring Boot for back-end systems. Additionally, I have hands-on experience with cloud platforms like AWS and Azure, which enables me to design robust cloud-native applications. My expertise also extends to DevOps practices, where I have automated deployment pipelines and ensured continuous integration/continuous delivery (CI/CD) processes are streamlined for efficiency.</w:t>
      </w:r>
    </w:p>
    <w:p>
      <w:pPr>
        <w:pStyle w:val="BodyText"/>
      </w:pPr>
      <w:r>
        <w:t xml:space="preserve">One of my proudest achievements as a Software Engineer was leading the development of a mobile application for a local startup in Islamabad. The app, designed to connect small-scale farmers with urban consumers, utilized real-time data processing and geolocation services to bridge the gap between supply and demand. This project not only earned recognition within the local tech community but also highlighted my ability to leverage technology for social impact—a value I deeply resonate with.</w:t>
      </w:r>
    </w:p>
    <w:bookmarkEnd w:id="20"/>
    <w:bookmarkStart w:id="21" w:name="pakistan-islamabad-a-hub-for-innovation"/>
    <w:p>
      <w:pPr>
        <w:pStyle w:val="Heading2"/>
      </w:pPr>
      <w:r>
        <w:t xml:space="preserve">Pakistan Islamabad: A Hub for Innovation</w:t>
      </w:r>
    </w:p>
    <w:p>
      <w:pPr>
        <w:pStyle w:val="FirstParagraph"/>
      </w:pPr>
      <w:r>
        <w:t xml:space="preserve">I am particularly drawn to this opportunity in Pakistan Islamabad because of the city’s rapidly evolving tech landscape. As the capital and a hub for government institutions, startups, and international organizations, Islamabad presents unique challenges and opportunities for Software Engineers. The demand for digital solutions in sectors like education, healthcare, and finance is growing exponentially, and I am eager to contribute my skills to address these needs.</w:t>
      </w:r>
    </w:p>
    <w:p>
      <w:pPr>
        <w:pStyle w:val="BodyText"/>
      </w:pPr>
      <w:r>
        <w:t xml:space="preserve">Having worked on projects that cater to both local and global audiences, I understand the importance of tailoring solutions to the specific requirements of Pakistani businesses. For instance, I recently collaborated with a team in Islamabad to develop a secure payment gateway for e-commerce platforms, ensuring compliance with local regulations while maintaining high performance and scalability. This experience reinforced my belief that technical excellence must be paired with cultural awareness and adaptability—qualities that I bring to every project.</w:t>
      </w:r>
    </w:p>
    <w:bookmarkEnd w:id="21"/>
    <w:bookmarkStart w:id="22" w:name="why-choose-me"/>
    <w:p>
      <w:pPr>
        <w:pStyle w:val="Heading2"/>
      </w:pPr>
      <w:r>
        <w:t xml:space="preserve">Why Choose Me?</w:t>
      </w:r>
    </w:p>
    <w:p>
      <w:pPr>
        <w:pStyle w:val="FirstParagraph"/>
      </w:pPr>
      <w:r>
        <w:t xml:space="preserve">As a Software Engineer, I am driven by the desire to solve real-world problems through technology. My approach combines analytical thinking with creativity, enabling me to design solutions that are not only functional but also intuitive and user-friendly. I pride myself on being a collaborative team player who thrives in fast-paced environments and is comfortable navigating ambiguity.</w:t>
      </w:r>
    </w:p>
    <w:p>
      <w:pPr>
        <w:pStyle w:val="BodyText"/>
      </w:pPr>
      <w:r>
        <w:t xml:space="preserve">Moreover, my fluency in Urdu and English allows me to communicate effectively with stakeholders across diverse backgrounds—a crucial aspect of working in Islamabad’s multicultural tech ecosystem. I am also familiar with the challenges faced by local developers, such as limited access to resources or infrastructure constraints, and have consistently sought ways to overcome these through ingenuity and resourcefulness.</w:t>
      </w:r>
    </w:p>
    <w:bookmarkEnd w:id="22"/>
    <w:bookmarkStart w:id="23" w:name="commitment-to-growth-and-learning"/>
    <w:p>
      <w:pPr>
        <w:pStyle w:val="Heading2"/>
      </w:pPr>
      <w:r>
        <w:t xml:space="preserve">Commitment to Growth and Learning</w:t>
      </w:r>
    </w:p>
    <w:p>
      <w:pPr>
        <w:pStyle w:val="FirstParagraph"/>
      </w:pPr>
      <w:r>
        <w:t xml:space="preserve">The field of software engineering is ever-evolving, and I am committed to continuous learning. I regularly attend tech meetups, webinars, and workshops in Islamabad to stay updated on emerging trends. For example, I recently participated in a hackathon organized by the Pakistan Software Houses Association (PASHA), where my team developed an AI-powered tool to analyze traffic patterns and reduce congestion in urban areas. This experience not only sharpened my technical skills but also deepened my appreciation for the role of technology in addressing societal challenges.</w:t>
      </w:r>
    </w:p>
    <w:p>
      <w:pPr>
        <w:pStyle w:val="BodyText"/>
      </w:pPr>
      <w:r>
        <w:t xml:space="preserve">I am also a certified Scrum Master, which equips me with the tools to lead agile teams and ensure projects are delivered on time without compromising quality. My ability to balance technical rigor with project management has been instrumental in my previous roles, where I successfully managed timelines and resources to meet critical deadlines.</w:t>
      </w:r>
    </w:p>
    <w:bookmarkEnd w:id="23"/>
    <w:bookmarkStart w:id="24" w:name="conclusion"/>
    <w:p>
      <w:pPr>
        <w:pStyle w:val="Heading2"/>
      </w:pPr>
      <w:r>
        <w:t xml:space="preserve">Conclusion</w:t>
      </w:r>
    </w:p>
    <w:p>
      <w:pPr>
        <w:pStyle w:val="FirstParagraph"/>
      </w:pPr>
      <w:r>
        <w:t xml:space="preserve">In conclusion, I am confident that my skills, experience, and passion for software engineering make me an ideal candidate for the Software Engineer position in Pakistan Islamabad. I am eager to contribute to your organization’s mission of leveraging technology to drive progress and create value. I would be honored to bring my expertise to your team and collaborate on projects that push the boundaries of innovation.</w:t>
      </w:r>
    </w:p>
    <w:p>
      <w:pPr>
        <w:pStyle w:val="BodyText"/>
      </w:pPr>
      <w:r>
        <w:t xml:space="preserve">Thank you for considering my application. I look forward to the opportunity to discuss how I can contribute to your company’s success. Please feel free to contact me at [Your Phone Number] or [Your Email Address] for further details.</w:t>
      </w:r>
    </w:p>
    <w:p>
      <w:pPr>
        <w:pStyle w:val="BodyText"/>
      </w:pPr>
      <w:r>
        <w:t xml:space="preserve">Sincerely,</w:t>
      </w:r>
      <w:r>
        <w:br/>
      </w:r>
      <w:r>
        <w:t xml:space="preserve">[Your Full Name]</w:t>
      </w:r>
      <w:r>
        <w:br/>
      </w:r>
      <w:r>
        <w:t xml:space="preserve">Software Engineer</w:t>
      </w:r>
      <w:r>
        <w:br/>
      </w:r>
      <w:r>
        <w:t xml:space="preserve">[Your Website or LinkedIn Profil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1T02:54:49Z</dcterms:created>
  <dcterms:modified xsi:type="dcterms:W3CDTF">2026-07-21T02:54:49Z</dcterms:modified>
</cp:coreProperties>
</file>

<file path=docProps/custom.xml><?xml version="1.0" encoding="utf-8"?>
<Properties xmlns="http://schemas.openxmlformats.org/officeDocument/2006/custom-properties" xmlns:vt="http://schemas.openxmlformats.org/officeDocument/2006/docPropsVTypes"/>
</file>